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สตีม</w:t>
      </w:r>
      <w:r>
        <w:t xml:space="preserve"> </w:t>
      </w:r>
      <w:r>
        <w:t xml:space="preserve">bot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7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2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ในรายวิชาภาษาไทยชั้นประถมศึกษาปีที่ 6 ค่ะ เป็นอย่างไรบ้างคะนักเรียนวันนี้สบายดีไหมคะ นักเรียนคะ อย่าลืมดูแลสุขภาพกันด้วยนะคะ เอาล่ะค่ะคุณครูปรเมษฐคะวันนี้เราจะเรียนเกี่ยวกับเรื่องอะไรคะ</w:t>
      </w:r>
    </w:p>
    <w:p>
      <w:pPr>
        <w:pStyle w:val="BodyText"/>
      </w:pPr>
      <w:r>
        <w:t xml:space="preserve">(คุณครูปรเมษฐ) วันนี้นะครูและครูคณิตา รวมถึงหนู ๆ ทุกคนนะครับ ก็จะได้ไปศึกษาเกี่ยวกับเรื่องในรายวิชาภาษาไทยชั้นประถมศึกษาปีที่ 6 ค่ะ เป็นอย่างไรบ้างคะนักเรียนวันนี้สบายดีไหมคะ นักเรียนคะ อย่าลืมดูแลสุขภาพกันด้วยนะคะ เอาล่ะค่ะในรายวิชาภาษาไทยชั้นประถมศึกษาปีที่ 6 ค่ะ เป็นอย่างไรบ้างคะนักเรียนวันนี้สบายดีไหมคะ นักเรียนคะ อย่าลืมดูแลสุขภาพกันด้วยนะคะ เอาล่ะค่ะคุณครูปรเมษฐคะวันนี้เราจะเรียนเกี่ยวกับเรื่องอะไรคะ</w:t>
      </w:r>
    </w:p>
    <w:p>
      <w:pPr>
        <w:pStyle w:val="BodyText"/>
      </w:pPr>
      <w:r>
        <w:t xml:space="preserve">(คุณครูปรเมษฐ) วันนี้นะครูและครูคณิตา รวมถึงหนู ๆ ทุกคนนะครับ ก็จะได้ไปศึกษาเกี่ยวกับเรื่องระดับภาษานะครับ ดูสิว่าระดับภาษาก็เป็นเรื่องหนึ่งที่เด็ก ๆ รู้จักดีนะเคยศึกษา เคยเรียนกันมาแล้ว เดี๋ยวในชั้น ป. 6จะนำเสนอในเนื้อหาส่วนไหน เดี๋ยวเราไปศึกษากัันพร้อมแล้ว ตามข้าพเจ้ามา</w:t>
      </w:r>
    </w:p>
    <w:p>
      <w:pPr>
        <w:pStyle w:val="BodyText"/>
      </w:pPr>
      <w:r>
        <w:t xml:space="preserve">(คุณครูคณิตา) นักเรียนคะ มาถึงช่วงคำถามกระตุ้นความคิดค่ะซึ่งวันนี้นะคะ คุณครูก็มีคำในรายวิชาภาษาไทยชั้นประถมศึกษาปีที่ 6 ค่ะ เป็นอย่างไรบ้างคะนักเรียนวันนี้สบายดีไหมคะ นักเรียนค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สตีม bot</dc:title>
  <dc:creator/>
  <cp:keywords/>
  <dcterms:created xsi:type="dcterms:W3CDTF">2022-06-17T04:13:53Z</dcterms:created>
  <dcterms:modified xsi:type="dcterms:W3CDTF">2022-06-17T04:1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7 มิถุนายน 2565 เวลา 10.26 น.</vt:lpwstr>
  </property>
  <property fmtid="{D5CDD505-2E9C-101B-9397-08002B2CF9AE}" pid="3" name="subtitle">
    <vt:lpwstr/>
  </property>
</Properties>
</file>